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27</w:t>
      </w:r>
      <w:r>
        <w:t xml:space="preserve"> </w:t>
      </w:r>
      <w:r>
        <w:t xml:space="preserve">August,</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bc5bbcb0-af88-4bb6-a840-3c219a77c7b0" w:name="tab:OverviewTable"/>
      <w:r>
        <w:t xml:space="preserve">Overview Table</w:t>
      </w:r>
      <w:bookmarkEnd w:id="bc5bbcb0-af88-4bb6-a840-3c219a77c7b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Distribution" title="" id="1" name="Picture"/>
            <a:graphic>
              <a:graphicData uri="http://schemas.openxmlformats.org/drawingml/2006/picture">
                <pic:pic>
                  <pic:nvPicPr>
                    <pic:cNvPr descr="Situation-Report_files/figure-docx/DeathIncidencesDistribution-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 Distribution</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r>
        <w:t xml:space="preserve">Table 3.1:</w:t>
      </w:r>
      <w:r>
        <w:t xml:space="preserve"> </w:t>
      </w:r>
      <w:bookmarkStart w:id="d337a30a-99d9-4745-8edd-b0a64761ce34" w:name="tab:StateLevelTable"/>
      <w:r>
        <w:t xml:space="preserve">State Level Table</w:t>
      </w:r>
      <w:bookmarkEnd w:id="d337a30a-99d9-4745-8edd-b0a64761ce3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7" w:name="refs"/>
    <w:bookmarkStart w:id="33"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3"/>
    <w:bookmarkStart w:id="34"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4"/>
    <w:bookmarkStart w:id="36"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5">
        <w:r>
          <w:rPr>
            <w:rStyle w:val="Hyperlink"/>
          </w:rPr>
          <w:t xml:space="preserve">https://CRAN.R-project.org/package=dplyr</w:t>
        </w:r>
      </w:hyperlink>
      <w:r>
        <w:t xml:space="preserve">.</w:t>
      </w:r>
    </w:p>
    <w:bookmarkEnd w:id="36"/>
    <w:bookmarkEnd w:id="37"/>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5"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8-27T10:12:38Z</dcterms:created>
  <dcterms:modified xsi:type="dcterms:W3CDTF">2021-08-27T10: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27 August, 2021</vt:lpwstr>
  </property>
  <property fmtid="{D5CDD505-2E9C-101B-9397-08002B2CF9AE}" pid="4" name="link-citations">
    <vt:lpwstr>yes</vt:lpwstr>
  </property>
  <property fmtid="{D5CDD505-2E9C-101B-9397-08002B2CF9AE}" pid="5" name="output">
    <vt:lpwstr/>
  </property>
</Properties>
</file>